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B3485" w14:textId="664AD5D0" w:rsidR="00201D3C" w:rsidRDefault="00201D3C" w:rsidP="00201D3C">
      <w:pPr>
        <w:rPr>
          <w:rFonts w:ascii="Arial" w:hAnsi="Arial" w:cs="Arial"/>
          <w:sz w:val="22"/>
          <w:szCs w:val="22"/>
        </w:rPr>
      </w:pPr>
    </w:p>
    <w:p w14:paraId="5FF9845F" w14:textId="02581B5D" w:rsidR="00201D3C" w:rsidRDefault="00201D3C" w:rsidP="00201D3C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3887" w:type="dxa"/>
        <w:tblInd w:w="-545" w:type="dxa"/>
        <w:tblLook w:val="04A0" w:firstRow="1" w:lastRow="0" w:firstColumn="1" w:lastColumn="0" w:noHBand="0" w:noVBand="1"/>
      </w:tblPr>
      <w:tblGrid>
        <w:gridCol w:w="791"/>
        <w:gridCol w:w="1751"/>
        <w:gridCol w:w="3578"/>
        <w:gridCol w:w="3060"/>
        <w:gridCol w:w="2880"/>
        <w:gridCol w:w="1827"/>
      </w:tblGrid>
      <w:tr w:rsidR="00253693" w14:paraId="5E2CACE5" w14:textId="1FA4F95F" w:rsidTr="00253693">
        <w:trPr>
          <w:trHeight w:val="235"/>
        </w:trPr>
        <w:tc>
          <w:tcPr>
            <w:tcW w:w="791" w:type="dxa"/>
          </w:tcPr>
          <w:p w14:paraId="76FDD112" w14:textId="65F4FFF1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s</w:t>
            </w:r>
          </w:p>
        </w:tc>
        <w:tc>
          <w:tcPr>
            <w:tcW w:w="1751" w:type="dxa"/>
          </w:tcPr>
          <w:p w14:paraId="024A9E66" w14:textId="43E0F196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sue</w:t>
            </w:r>
          </w:p>
        </w:tc>
        <w:tc>
          <w:tcPr>
            <w:tcW w:w="3578" w:type="dxa"/>
          </w:tcPr>
          <w:p w14:paraId="03AB501A" w14:textId="66EC625D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tigation/Adaption</w:t>
            </w:r>
          </w:p>
        </w:tc>
        <w:tc>
          <w:tcPr>
            <w:tcW w:w="3060" w:type="dxa"/>
          </w:tcPr>
          <w:p w14:paraId="48F589E6" w14:textId="5E7CEFC1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Residents/Attendings Notified of Change</w:t>
            </w:r>
          </w:p>
        </w:tc>
        <w:tc>
          <w:tcPr>
            <w:tcW w:w="2880" w:type="dxa"/>
          </w:tcPr>
          <w:p w14:paraId="2814F1C4" w14:textId="24FAEA26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cess for Tracking Compliance/Attendance</w:t>
            </w:r>
          </w:p>
        </w:tc>
        <w:tc>
          <w:tcPr>
            <w:tcW w:w="1827" w:type="dxa"/>
          </w:tcPr>
          <w:p w14:paraId="16FF6238" w14:textId="1797729F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ved by (PD/DIO/Other)</w:t>
            </w:r>
          </w:p>
        </w:tc>
      </w:tr>
      <w:tr w:rsidR="00253693" w14:paraId="0850DE51" w14:textId="5E67B45E" w:rsidTr="00253693">
        <w:trPr>
          <w:trHeight w:val="220"/>
        </w:trPr>
        <w:tc>
          <w:tcPr>
            <w:tcW w:w="791" w:type="dxa"/>
          </w:tcPr>
          <w:p w14:paraId="72F1A78B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3BB572A9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3AFC9E47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458DE5E4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75CFE400" w14:textId="0EB80B15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4B7F5290" w14:textId="468BA1ED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3693" w14:paraId="149898D6" w14:textId="6E8F4509" w:rsidTr="00253693">
        <w:trPr>
          <w:trHeight w:val="235"/>
        </w:trPr>
        <w:tc>
          <w:tcPr>
            <w:tcW w:w="791" w:type="dxa"/>
          </w:tcPr>
          <w:p w14:paraId="216D78B5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7FBC82D4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7DF3FF5D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308044F5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7302B027" w14:textId="6FB93DAF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09586B99" w14:textId="436ACB36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3693" w14:paraId="7276093B" w14:textId="202493D7" w:rsidTr="00253693">
        <w:trPr>
          <w:trHeight w:val="220"/>
        </w:trPr>
        <w:tc>
          <w:tcPr>
            <w:tcW w:w="791" w:type="dxa"/>
          </w:tcPr>
          <w:p w14:paraId="3D2BFB92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5B5EE1DC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620B9C3F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57924581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5668D253" w14:textId="43E23183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36486EFB" w14:textId="492CCAB1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3693" w14:paraId="009DC896" w14:textId="13D65ECA" w:rsidTr="00253693">
        <w:trPr>
          <w:trHeight w:val="235"/>
        </w:trPr>
        <w:tc>
          <w:tcPr>
            <w:tcW w:w="791" w:type="dxa"/>
          </w:tcPr>
          <w:p w14:paraId="354D0F4D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6850C1FB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7D2E9F2F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7A807F80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1DAEE786" w14:textId="21815AAE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21FF296D" w14:textId="0E5994D2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3693" w14:paraId="40CC7409" w14:textId="54E4FD5C" w:rsidTr="00253693">
        <w:trPr>
          <w:trHeight w:val="220"/>
        </w:trPr>
        <w:tc>
          <w:tcPr>
            <w:tcW w:w="791" w:type="dxa"/>
          </w:tcPr>
          <w:p w14:paraId="4024D55E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601A5DCD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6E8D60EE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0C24E331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202D01CB" w14:textId="2EA85DD8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6FD88630" w14:textId="59F4D219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3693" w14:paraId="1EEA2841" w14:textId="60A0E27C" w:rsidTr="00253693">
        <w:trPr>
          <w:trHeight w:val="235"/>
        </w:trPr>
        <w:tc>
          <w:tcPr>
            <w:tcW w:w="791" w:type="dxa"/>
          </w:tcPr>
          <w:p w14:paraId="7E8C548F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6894E33D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32DE8D94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0B389EDC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20015F20" w14:textId="7E2C795B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171DA36A" w14:textId="79AA941F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3693" w14:paraId="1C3FFF52" w14:textId="6712D05A" w:rsidTr="00253693">
        <w:trPr>
          <w:trHeight w:val="220"/>
        </w:trPr>
        <w:tc>
          <w:tcPr>
            <w:tcW w:w="791" w:type="dxa"/>
          </w:tcPr>
          <w:p w14:paraId="18171604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51" w:type="dxa"/>
          </w:tcPr>
          <w:p w14:paraId="48B4471B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78" w:type="dxa"/>
          </w:tcPr>
          <w:p w14:paraId="4718C4BA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0" w:type="dxa"/>
          </w:tcPr>
          <w:p w14:paraId="3EE1D6BB" w14:textId="77777777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0" w:type="dxa"/>
          </w:tcPr>
          <w:p w14:paraId="12A40145" w14:textId="163308B5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7" w:type="dxa"/>
          </w:tcPr>
          <w:p w14:paraId="57D00B66" w14:textId="6FAB1DD2" w:rsidR="00253693" w:rsidRDefault="00253693" w:rsidP="00201D3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91E7304" w14:textId="064FCFCD" w:rsidR="00201D3C" w:rsidRDefault="00201D3C" w:rsidP="00201D3C">
      <w:pPr>
        <w:rPr>
          <w:rFonts w:ascii="Arial" w:hAnsi="Arial" w:cs="Arial"/>
          <w:sz w:val="22"/>
          <w:szCs w:val="22"/>
        </w:rPr>
      </w:pPr>
    </w:p>
    <w:p w14:paraId="3EE3A518" w14:textId="1DD7921B" w:rsidR="003A4DFD" w:rsidRDefault="003A4DFD" w:rsidP="00201D3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Y ACGME</w:t>
      </w:r>
      <w:r w:rsidR="00F41ED6">
        <w:rPr>
          <w:rFonts w:ascii="Arial" w:hAnsi="Arial" w:cs="Arial"/>
          <w:sz w:val="22"/>
          <w:szCs w:val="22"/>
        </w:rPr>
        <w:t xml:space="preserve"> EXPECTATIONS</w:t>
      </w:r>
      <w:r w:rsidR="002D5A8F">
        <w:rPr>
          <w:rFonts w:ascii="Arial" w:hAnsi="Arial" w:cs="Arial"/>
          <w:sz w:val="22"/>
          <w:szCs w:val="22"/>
        </w:rPr>
        <w:t xml:space="preserve"> FOR STAGE 2 GME PROGRAMS</w:t>
      </w:r>
      <w:r w:rsidR="00F41ED6">
        <w:rPr>
          <w:rFonts w:ascii="Arial" w:hAnsi="Arial" w:cs="Arial"/>
          <w:sz w:val="22"/>
          <w:szCs w:val="22"/>
        </w:rPr>
        <w:t>:</w:t>
      </w:r>
    </w:p>
    <w:p w14:paraId="110D97E9" w14:textId="01BECFA5" w:rsidR="00597B0B" w:rsidRDefault="00597B0B" w:rsidP="00201D3C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1A123497" wp14:editId="1F6BCF70">
            <wp:extent cx="4905375" cy="1543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1097" cy="1579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60F04" w14:textId="720CDA97" w:rsidR="00E33F9D" w:rsidRPr="00201D3C" w:rsidRDefault="00305ABA" w:rsidP="00201D3C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09DC36B" wp14:editId="494CC8BF">
            <wp:simplePos x="0" y="0"/>
            <wp:positionH relativeFrom="column">
              <wp:posOffset>-635</wp:posOffset>
            </wp:positionH>
            <wp:positionV relativeFrom="paragraph">
              <wp:posOffset>73660</wp:posOffset>
            </wp:positionV>
            <wp:extent cx="4905375" cy="188912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2"/>
          <w:szCs w:val="22"/>
        </w:rPr>
        <w:br w:type="textWrapping" w:clear="all"/>
      </w:r>
    </w:p>
    <w:sectPr w:rsidR="00E33F9D" w:rsidRPr="00201D3C" w:rsidSect="00253693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A9F9D" w14:textId="77777777" w:rsidR="00A82923" w:rsidRDefault="00A82923" w:rsidP="00253693">
      <w:r>
        <w:separator/>
      </w:r>
    </w:p>
  </w:endnote>
  <w:endnote w:type="continuationSeparator" w:id="0">
    <w:p w14:paraId="61970B9E" w14:textId="77777777" w:rsidR="00A82923" w:rsidRDefault="00A82923" w:rsidP="00253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BD13F" w14:textId="77777777" w:rsidR="00A82923" w:rsidRDefault="00A82923" w:rsidP="00253693">
      <w:r>
        <w:separator/>
      </w:r>
    </w:p>
  </w:footnote>
  <w:footnote w:type="continuationSeparator" w:id="0">
    <w:p w14:paraId="7BEF2DCA" w14:textId="77777777" w:rsidR="00A82923" w:rsidRDefault="00A82923" w:rsidP="002536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EEC09" w14:textId="3A716433" w:rsidR="00253693" w:rsidRPr="00253693" w:rsidRDefault="00986DEF" w:rsidP="00253693">
    <w:pPr>
      <w:pStyle w:val="Heading1"/>
    </w:pPr>
    <w:r>
      <w:rPr>
        <w:rFonts w:ascii="Arial" w:hAnsi="Arial" w:cs="Arial"/>
        <w:noProof/>
        <w:sz w:val="22"/>
        <w:szCs w:val="22"/>
      </w:rPr>
      <w:drawing>
        <wp:anchor distT="0" distB="0" distL="114300" distR="114300" simplePos="0" relativeHeight="251658240" behindDoc="1" locked="0" layoutInCell="1" allowOverlap="1" wp14:anchorId="7AA1E611" wp14:editId="268E9158">
          <wp:simplePos x="0" y="0"/>
          <wp:positionH relativeFrom="column">
            <wp:posOffset>7134225</wp:posOffset>
          </wp:positionH>
          <wp:positionV relativeFrom="paragraph">
            <wp:posOffset>-190500</wp:posOffset>
          </wp:positionV>
          <wp:extent cx="1489075" cy="638175"/>
          <wp:effectExtent l="0" t="0" r="0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3" name="Picture 3" descr="A picture containing woman, cou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artner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075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4859">
      <w:t xml:space="preserve">TEMPLATE: </w:t>
    </w:r>
    <w:r w:rsidR="003A4DFD" w:rsidRPr="003A4DFD">
      <w:rPr>
        <w:highlight w:val="yellow"/>
      </w:rPr>
      <w:t>(Insert Program Name)</w:t>
    </w:r>
    <w:r w:rsidR="00253693">
      <w:t xml:space="preserve"> Adaptations to Curriculum Due to COVID-19</w:t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QxsDSzNLQ0NbVQ0lEKTi0uzszPAykwqQUAAToCwCwAAAA="/>
  </w:docVars>
  <w:rsids>
    <w:rsidRoot w:val="00201D3C"/>
    <w:rsid w:val="00030A98"/>
    <w:rsid w:val="0008595D"/>
    <w:rsid w:val="00201D3C"/>
    <w:rsid w:val="00253693"/>
    <w:rsid w:val="002A3863"/>
    <w:rsid w:val="002D5A8F"/>
    <w:rsid w:val="00305ABA"/>
    <w:rsid w:val="003A4DFD"/>
    <w:rsid w:val="003F4859"/>
    <w:rsid w:val="00597B0B"/>
    <w:rsid w:val="007C0043"/>
    <w:rsid w:val="00986DEF"/>
    <w:rsid w:val="00A82923"/>
    <w:rsid w:val="00E33F9D"/>
    <w:rsid w:val="00F41ED6"/>
    <w:rsid w:val="00FD1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B5524"/>
  <w15:chartTrackingRefBased/>
  <w15:docId w15:val="{E98A1A16-FB4A-C142-B2C3-67BF75338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36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1D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36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3693"/>
  </w:style>
  <w:style w:type="paragraph" w:styleId="Footer">
    <w:name w:val="footer"/>
    <w:basedOn w:val="Normal"/>
    <w:link w:val="FooterChar"/>
    <w:uiPriority w:val="99"/>
    <w:unhideWhenUsed/>
    <w:rsid w:val="002536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3693"/>
  </w:style>
  <w:style w:type="character" w:customStyle="1" w:styleId="Heading1Char">
    <w:name w:val="Heading 1 Char"/>
    <w:basedOn w:val="DefaultParagraphFont"/>
    <w:link w:val="Heading1"/>
    <w:uiPriority w:val="9"/>
    <w:rsid w:val="002536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82BDC9-3F74-4398-BEC5-79C28C3E76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E712FB-BA61-4DC4-890C-07D3082C47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15AC44-8E5D-4C4A-895A-C65D6172BB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rney,Tracey</dc:creator>
  <cp:keywords/>
  <dc:description/>
  <cp:lastModifiedBy>Heather Harvey</cp:lastModifiedBy>
  <cp:revision>2</cp:revision>
  <dcterms:created xsi:type="dcterms:W3CDTF">2020-07-26T19:44:00Z</dcterms:created>
  <dcterms:modified xsi:type="dcterms:W3CDTF">2020-07-26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